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миль</w:t>
      </w:r>
      <w:r>
        <w:t xml:space="preserve"> </w:t>
      </w:r>
      <w:r>
        <w:t xml:space="preserve">Мехдиев</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079355"/>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079355"/>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823395"/>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823395"/>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918271"/>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918271"/>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246270"/>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246270"/>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4430521"/>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430521"/>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078638"/>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078638"/>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57033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57033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223798"/>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223798"/>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257503"/>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257503"/>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209878"/>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209878"/>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26447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26447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амиль Мехдиев НбИбд-02-21</dc:creator>
  <dc:language>ru-RU</dc:language>
  <cp:keywords/>
  <dcterms:created xsi:type="dcterms:W3CDTF">2022-05-04T08:00:00Z</dcterms:created>
  <dcterms:modified xsi:type="dcterms:W3CDTF">2022-05-0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